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Province, Postal Code]</w:t>
      </w:r>
    </w:p>
    <w:p>
      <w:pPr>
        <w:pStyle w:val="BodyText"/>
      </w:pPr>
      <w:r>
        <w:t xml:space="preserve">[Email Address] | [Phone Number]</w:t>
      </w:r>
    </w:p>
    <w:bookmarkEnd w:id="20"/>
    <w:bookmarkStart w:id="21" w:name="date"/>
    <w:p>
      <w:pPr>
        <w:pStyle w:val="Heading2"/>
      </w:pPr>
      <w:r>
        <w:t xml:space="preserve">Date</w:t>
      </w:r>
    </w:p>
    <w:p>
      <w:pPr>
        <w:pStyle w:val="FirstParagraph"/>
      </w:pPr>
      <w:r>
        <w:t xml:space="preserve">[Insert Date]</w:t>
      </w:r>
    </w:p>
    <w:bookmarkEnd w:id="21"/>
    <w:bookmarkStart w:id="22" w:name="to-the-hiring-manager"/>
    <w:p>
      <w:pPr>
        <w:pStyle w:val="Heading2"/>
      </w:pPr>
      <w:r>
        <w:t xml:space="preserve">To the Hiring Manager</w:t>
      </w:r>
    </w:p>
    <w:p>
      <w:pPr>
        <w:pStyle w:val="FirstParagraph"/>
      </w:pPr>
      <w:r>
        <w:t xml:space="preserve">Dear [Hiring Manager's Name or "Recruitment Team"],</w:t>
      </w:r>
    </w:p>
    <w:bookmarkEnd w:id="22"/>
    <w:p>
      <w:pPr>
        <w:pStyle w:val="BodyText"/>
      </w:pPr>
      <w:r>
        <w:t xml:space="preserve">I am writing to express my interest in the Baker position at your esteemed establishment in South Africa Cape Town. As a passionate and skilled baker with a deep appreciation for the vibrant culinary culture of this region, I am eager to contribute my expertise to your team while embracing the unique opportunities that come with working in one of Africa’s most dynamic cities.</w:t>
      </w:r>
    </w:p>
    <w:p>
      <w:pPr>
        <w:pStyle w:val="BodyText"/>
      </w:pPr>
      <w:r>
        <w:t xml:space="preserve">With [X years] of experience in the baking industry, I have honed my craft through rigorous training and hands-on work in environments that prioritize quality, creativity, and customer satisfaction. My journey as a Baker has been shaped by a commitment to excellence, whether it involves perfecting traditional recipes or innovating new products that reflect the diverse tastes of South African consumers. I am particularly drawn to the opportunity to work in South Africa Cape Town because of its rich cultural tapestry and the city’s growing reputation as a hub for food enthusiasts.</w:t>
      </w:r>
    </w:p>
    <w:p>
      <w:pPr>
        <w:pStyle w:val="BodyText"/>
      </w:pPr>
      <w:r>
        <w:t xml:space="preserve">South Africa Cape Town is a place where tradition meets innovation, and I believe my skills align perfectly with the demands of this market. From the fresh, locally sourced ingredients that define our cuisine to the emphasis on community and hospitality, I am passionate about creating baked goods that not only delight the palate but also celebrate the spirit of this region. My experience in [mention specific locations or roles, e.g., "a busy café in Johannesburg" or "a family-owned bakery in Durban"] has equipped me with a versatile skill set, including bread-making, pastry creation, and efficient kitchen management. I thrive in fast-paced environments and am adept at maintaining high standards of hygiene and consistency.</w:t>
      </w:r>
    </w:p>
    <w:p>
      <w:pPr>
        <w:pStyle w:val="BodyText"/>
      </w:pPr>
      <w:r>
        <w:t xml:space="preserve">What sets me apart as a Baker is my ability to blend technical precision with a creative flair. I understand the importance of adapting to seasonal ingredients and local preferences, which is crucial in South Africa Cape Town, where markets like Green Point or the V&amp;A Waterfront offer an array of fresh produce and international flavors. For instance, I have successfully incorporated indigenous grains such as sorghum and millet into my recipes to cater to health-conscious customers, while also developing gluten-free and vegan options that align with modern dietary trends. This adaptability ensures that my work resonates with a broad audience, from traditionalists to adventurous food lovers.</w:t>
      </w:r>
    </w:p>
    <w:p>
      <w:pPr>
        <w:pStyle w:val="BodyText"/>
      </w:pPr>
      <w:r>
        <w:t xml:space="preserve">Moreover, I am deeply committed to the values of teamwork and customer service. In my previous roles, I have collaborated closely with chefs, suppliers, and customers to ensure every product meets the highest standards. In South Africa Cape Town, where hospitality is a cornerstone of the culture, I believe my ability to connect with people and deliver exceptional service will be an asset. Whether it’s greeting a regular customer by name or explaining the story behind a new pastry creation, I aim to foster a sense of trust and loyalty that keeps patrons returning.</w:t>
      </w:r>
    </w:p>
    <w:p>
      <w:pPr>
        <w:pStyle w:val="BodyText"/>
      </w:pPr>
      <w:r>
        <w:t xml:space="preserve">South Africa Cape Town is not just a location for me—it is a place where I can grow professionally while contributing to the local community. I am particularly inspired by the city’s emphasis on sustainability and ethical practices, which aligns with my personal values. For example, I have worked with local farmers to source organic flour and seasonal fruits, reducing the carbon footprint of my operations while supporting regional agriculture. This approach not only benefits the environment but also enhances the quality of the products I create.</w:t>
      </w:r>
    </w:p>
    <w:p>
      <w:pPr>
        <w:pStyle w:val="BodyText"/>
      </w:pPr>
      <w:r>
        <w:t xml:space="preserve">In addition to my technical skills, I bring a strong work ethic and a willingness to learn. I am always eager to explore new techniques and stay updated on industry trends, whether through workshops, culinary courses, or collaborations with fellow bakers. South Africa Cape Town’s thriving food scene offers endless opportunities for growth, and I am excited about the possibility of contributing to its evolution.</w:t>
      </w:r>
    </w:p>
    <w:p>
      <w:pPr>
        <w:pStyle w:val="BodyText"/>
      </w:pPr>
      <w:r>
        <w:t xml:space="preserve">I would be honored to bring my expertise in baking to your team and help elevate the customer experience in South Africa Cape Town. Thank you for considering my application. I look forward to the opportunity to discuss how my background, skills, and passion for baking can benefit your organization.</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South Africa Cape Town</dc:title>
  <dc:creator/>
  <dc:language>en</dc:language>
  <cp:keywords/>
  <dcterms:created xsi:type="dcterms:W3CDTF">2026-07-23T12:52:17Z</dcterms:created>
  <dcterms:modified xsi:type="dcterms:W3CDTF">2026-07-23T12:52:17Z</dcterms:modified>
</cp:coreProperties>
</file>

<file path=docProps/custom.xml><?xml version="1.0" encoding="utf-8"?>
<Properties xmlns="http://schemas.openxmlformats.org/officeDocument/2006/custom-properties" xmlns:vt="http://schemas.openxmlformats.org/officeDocument/2006/docPropsVTypes"/>
</file>